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88396" w14:textId="3FEBD02D" w:rsidR="00614D68" w:rsidRDefault="00EE505A" w:rsidP="002A3A62">
      <w:pPr>
        <w:pStyle w:val="Title"/>
      </w:pPr>
      <w:r w:rsidRPr="00EE505A">
        <w:t>Construct AI QR Code Generator with Python</w:t>
      </w:r>
    </w:p>
    <w:p w14:paraId="2EBE9057" w14:textId="652EC88C" w:rsidR="008745C4" w:rsidRDefault="00E261B2" w:rsidP="00E261B2">
      <w:pPr>
        <w:pStyle w:val="CoverPageBody"/>
      </w:pPr>
      <w:r>
        <w:t>Ja</w:t>
      </w:r>
      <w:r w:rsidR="0015317C">
        <w:t>cob</w:t>
      </w:r>
      <w:r>
        <w:t xml:space="preserve"> </w:t>
      </w:r>
      <w:r w:rsidR="00A827EB">
        <w:t xml:space="preserve">Jeffers, </w:t>
      </w:r>
      <w:r w:rsidR="0015317C">
        <w:t>Sr.</w:t>
      </w:r>
    </w:p>
    <w:p w14:paraId="618FBAFC" w14:textId="51EBB172" w:rsidR="00F857E5" w:rsidRPr="00E50083" w:rsidRDefault="00863FD6" w:rsidP="00E261B2">
      <w:pPr>
        <w:pStyle w:val="CoverPageBody"/>
      </w:pPr>
      <w:r>
        <w:t>MSC</w:t>
      </w:r>
      <w:r w:rsidR="00F33A4E">
        <w:t xml:space="preserve">S </w:t>
      </w:r>
      <w:r w:rsidR="00A728E3">
        <w:t>63</w:t>
      </w:r>
      <w:r w:rsidR="00EE505A">
        <w:t>3</w:t>
      </w:r>
    </w:p>
    <w:p w14:paraId="62054D81" w14:textId="3BC54AC0" w:rsidR="00F857E5" w:rsidRPr="008873D9" w:rsidRDefault="008E0449" w:rsidP="00E261B2">
      <w:pPr>
        <w:pStyle w:val="CoverPageBody"/>
      </w:pPr>
      <w:r>
        <w:t>Dr.</w:t>
      </w:r>
      <w:r w:rsidR="00CB3AE1">
        <w:t xml:space="preserve"> </w:t>
      </w:r>
      <w:r w:rsidR="00EE505A">
        <w:t>Primus Vekuh</w:t>
      </w:r>
    </w:p>
    <w:p w14:paraId="067BB623" w14:textId="70CA4205" w:rsidR="00AD134E" w:rsidRDefault="00A728E3" w:rsidP="00AC1C66">
      <w:pPr>
        <w:pStyle w:val="CoverPageBody"/>
      </w:pPr>
      <w:r>
        <w:t>May 1</w:t>
      </w:r>
      <w:r w:rsidR="00EE505A">
        <w:t>8</w:t>
      </w:r>
      <w:r w:rsidRPr="00A728E3">
        <w:rPr>
          <w:vertAlign w:val="superscript"/>
        </w:rPr>
        <w:t>th</w:t>
      </w:r>
      <w:r>
        <w:t>, 2025</w:t>
      </w:r>
    </w:p>
    <w:p w14:paraId="1DBF4277" w14:textId="7B16F756" w:rsidR="000800B2" w:rsidRDefault="00A728E3" w:rsidP="00A728E3">
      <w:pPr>
        <w:pStyle w:val="CoverPageBody"/>
        <w:sectPr w:rsidR="000800B2" w:rsidSect="000800B2">
          <w:headerReference w:type="default" r:id="rId8"/>
          <w:headerReference w:type="first" r:id="rId9"/>
          <w:pgSz w:w="12240" w:h="15840"/>
          <w:pgMar w:top="1440" w:right="1440" w:bottom="1440" w:left="1440" w:header="720" w:footer="720" w:gutter="0"/>
          <w:cols w:space="720"/>
          <w:vAlign w:val="center"/>
          <w:docGrid w:linePitch="360"/>
        </w:sectPr>
      </w:pPr>
      <w:r>
        <w:t>Summer 2025</w:t>
      </w:r>
    </w:p>
    <w:p w14:paraId="2D07BA7A" w14:textId="0306FF55" w:rsidR="00614D68" w:rsidRDefault="00EE505A" w:rsidP="00EE505A">
      <w:pPr>
        <w:pStyle w:val="Title"/>
      </w:pPr>
      <w:r w:rsidRPr="00EE505A">
        <w:lastRenderedPageBreak/>
        <w:t>Construct AI QR Code Generator with Python</w:t>
      </w:r>
    </w:p>
    <w:p w14:paraId="3774EC4B" w14:textId="17A57678" w:rsidR="00223715" w:rsidRPr="003E0EE4" w:rsidRDefault="00EE505A" w:rsidP="003E0EE4">
      <w:pPr>
        <w:tabs>
          <w:tab w:val="clear" w:pos="720"/>
        </w:tabs>
        <w:contextualSpacing w:val="0"/>
        <w:rPr>
          <w:kern w:val="28"/>
        </w:rPr>
      </w:pPr>
      <w:r>
        <w:rPr>
          <w:kern w:val="28"/>
        </w:rPr>
        <w:tab/>
        <w:t xml:space="preserve">For this assignment, the goal was to use Python to generate a QR code given a specific URL. The URL for this assignment will link to </w:t>
      </w:r>
      <w:hyperlink r:id="rId10" w:history="1">
        <w:r w:rsidR="00423AC2" w:rsidRPr="009118A5">
          <w:rPr>
            <w:rStyle w:val="Hyperlink"/>
            <w:kern w:val="28"/>
          </w:rPr>
          <w:t>https://www.bioxsystems.com/</w:t>
        </w:r>
      </w:hyperlink>
      <w:r w:rsidR="00423AC2">
        <w:rPr>
          <w:kern w:val="28"/>
        </w:rPr>
        <w:t>. To begin the assignment, I first needed to install VS Code, link it with my GitHub account,</w:t>
      </w:r>
      <w:r w:rsidR="00E33552">
        <w:rPr>
          <w:kern w:val="28"/>
        </w:rPr>
        <w:t xml:space="preserve"> install t</w:t>
      </w:r>
      <w:r w:rsidR="003E0EE4">
        <w:rPr>
          <w:kern w:val="28"/>
        </w:rPr>
        <w:t xml:space="preserve">he </w:t>
      </w:r>
      <w:proofErr w:type="spellStart"/>
      <w:r w:rsidR="003E0EE4">
        <w:rPr>
          <w:kern w:val="28"/>
        </w:rPr>
        <w:t>qrcode</w:t>
      </w:r>
      <w:proofErr w:type="spellEnd"/>
      <w:r w:rsidR="003E0EE4">
        <w:rPr>
          <w:kern w:val="28"/>
        </w:rPr>
        <w:t>,</w:t>
      </w:r>
      <w:r w:rsidR="00423AC2">
        <w:rPr>
          <w:kern w:val="28"/>
        </w:rPr>
        <w:t xml:space="preserve"> and then begin writing code.</w:t>
      </w:r>
    </w:p>
    <w:sectPr w:rsidR="00223715" w:rsidRPr="003E0EE4" w:rsidSect="00F85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3EE37A" w14:textId="77777777" w:rsidR="00744C3B" w:rsidRDefault="00744C3B" w:rsidP="00392F0B">
      <w:r>
        <w:separator/>
      </w:r>
    </w:p>
    <w:p w14:paraId="1DA97D4A" w14:textId="77777777" w:rsidR="00744C3B" w:rsidRDefault="00744C3B" w:rsidP="00392F0B"/>
  </w:endnote>
  <w:endnote w:type="continuationSeparator" w:id="0">
    <w:p w14:paraId="2A5633BD" w14:textId="77777777" w:rsidR="00744C3B" w:rsidRDefault="00744C3B" w:rsidP="00392F0B">
      <w:r>
        <w:continuationSeparator/>
      </w:r>
    </w:p>
    <w:p w14:paraId="480BB5F9" w14:textId="77777777" w:rsidR="00744C3B" w:rsidRDefault="00744C3B" w:rsidP="00392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61C40D" w14:textId="77777777" w:rsidR="00744C3B" w:rsidRDefault="00744C3B" w:rsidP="00392F0B">
      <w:r>
        <w:separator/>
      </w:r>
    </w:p>
    <w:p w14:paraId="31AAF46D" w14:textId="77777777" w:rsidR="00744C3B" w:rsidRDefault="00744C3B" w:rsidP="00392F0B"/>
  </w:footnote>
  <w:footnote w:type="continuationSeparator" w:id="0">
    <w:p w14:paraId="07634BA7" w14:textId="77777777" w:rsidR="00744C3B" w:rsidRDefault="00744C3B" w:rsidP="00392F0B">
      <w:r>
        <w:continuationSeparator/>
      </w:r>
    </w:p>
    <w:p w14:paraId="0759FD91" w14:textId="77777777" w:rsidR="00744C3B" w:rsidRDefault="00744C3B" w:rsidP="00392F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95726839"/>
      <w:docPartObj>
        <w:docPartGallery w:val="Page Numbers (Top of Page)"/>
        <w:docPartUnique/>
      </w:docPartObj>
    </w:sdtPr>
    <w:sdtContent>
      <w:p w14:paraId="677073CE" w14:textId="4429B994" w:rsidR="00741F21" w:rsidRDefault="00F857E5" w:rsidP="00BC3D90">
        <w:pPr>
          <w:pStyle w:val="Header"/>
        </w:pPr>
        <w:r w:rsidRPr="0048733D">
          <w:fldChar w:fldCharType="begin"/>
        </w:r>
        <w:r w:rsidRPr="0048733D">
          <w:instrText xml:space="preserve"> PAGE   \* MERGEFORMAT </w:instrText>
        </w:r>
        <w:r w:rsidRPr="0048733D">
          <w:fldChar w:fldCharType="separate"/>
        </w:r>
        <w:r w:rsidR="00156956" w:rsidRPr="0048733D">
          <w:t>12</w:t>
        </w:r>
        <w:r w:rsidRPr="0048733D"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4A0" w:firstRow="1" w:lastRow="0" w:firstColumn="1" w:lastColumn="0" w:noHBand="0" w:noVBand="1"/>
    </w:tblPr>
    <w:tblGrid>
      <w:gridCol w:w="9024"/>
      <w:gridCol w:w="336"/>
    </w:tblGrid>
    <w:tr w:rsidR="00206D49" w14:paraId="28857256" w14:textId="77777777">
      <w:tc>
        <w:tcPr>
          <w:tcW w:w="5000" w:type="pct"/>
        </w:tcPr>
        <w:p w14:paraId="4DA65DD0" w14:textId="77777777" w:rsidR="00206D49" w:rsidRDefault="00B85DB9" w:rsidP="00392F0B">
          <w:r>
            <w:t>Running head: GUIDED IMAGERY AND PROGRESSIVE MUSCLE RELAXATION</w:t>
          </w:r>
        </w:p>
        <w:p w14:paraId="0269DDC4" w14:textId="77777777" w:rsidR="00206D49" w:rsidRDefault="00206D49" w:rsidP="00392F0B"/>
      </w:tc>
      <w:tc>
        <w:tcPr>
          <w:tcW w:w="0" w:type="pct"/>
        </w:tcPr>
        <w:p w14:paraId="326D5C94" w14:textId="77777777" w:rsidR="00206D49" w:rsidRDefault="00B85DB9" w:rsidP="00392F0B">
          <w:r>
            <w:fldChar w:fldCharType="begin"/>
          </w:r>
          <w:r>
            <w:instrText>PAGE</w:instrText>
          </w:r>
          <w:r>
            <w:fldChar w:fldCharType="separate"/>
          </w:r>
          <w:r w:rsidR="00F857E5">
            <w:rPr>
              <w:noProof/>
            </w:rPr>
            <w:t>2</w:t>
          </w:r>
          <w:r>
            <w:fldChar w:fldCharType="end"/>
          </w:r>
        </w:p>
      </w:tc>
    </w:tr>
  </w:tbl>
  <w:p w14:paraId="22800C2F" w14:textId="77777777" w:rsidR="00206D49" w:rsidRDefault="00206D49" w:rsidP="00392F0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D7A97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8C1B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8809A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6C7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0652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1D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A0F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F43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B8B3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F635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B1C47"/>
    <w:multiLevelType w:val="multilevel"/>
    <w:tmpl w:val="FAAC1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9DF5BF3"/>
    <w:multiLevelType w:val="multilevel"/>
    <w:tmpl w:val="7C2C3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EDF0A79"/>
    <w:multiLevelType w:val="multilevel"/>
    <w:tmpl w:val="E14E1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75D0AC2"/>
    <w:multiLevelType w:val="multilevel"/>
    <w:tmpl w:val="C38A2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AE325E0"/>
    <w:multiLevelType w:val="hybridMultilevel"/>
    <w:tmpl w:val="F4ACEEC2"/>
    <w:lvl w:ilvl="0" w:tplc="6144EA7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979332">
    <w:abstractNumId w:val="14"/>
  </w:num>
  <w:num w:numId="2" w16cid:durableId="2072386173">
    <w:abstractNumId w:val="9"/>
  </w:num>
  <w:num w:numId="3" w16cid:durableId="1714815759">
    <w:abstractNumId w:val="8"/>
  </w:num>
  <w:num w:numId="4" w16cid:durableId="1798524218">
    <w:abstractNumId w:val="7"/>
  </w:num>
  <w:num w:numId="5" w16cid:durableId="1978222906">
    <w:abstractNumId w:val="6"/>
  </w:num>
  <w:num w:numId="6" w16cid:durableId="1454669215">
    <w:abstractNumId w:val="5"/>
  </w:num>
  <w:num w:numId="7" w16cid:durableId="327025699">
    <w:abstractNumId w:val="4"/>
  </w:num>
  <w:num w:numId="8" w16cid:durableId="859974164">
    <w:abstractNumId w:val="3"/>
  </w:num>
  <w:num w:numId="9" w16cid:durableId="1209679799">
    <w:abstractNumId w:val="2"/>
  </w:num>
  <w:num w:numId="10" w16cid:durableId="1813449903">
    <w:abstractNumId w:val="1"/>
  </w:num>
  <w:num w:numId="11" w16cid:durableId="1923175622">
    <w:abstractNumId w:val="0"/>
  </w:num>
  <w:num w:numId="12" w16cid:durableId="1837182953">
    <w:abstractNumId w:val="13"/>
  </w:num>
  <w:num w:numId="13" w16cid:durableId="803237273">
    <w:abstractNumId w:val="11"/>
  </w:num>
  <w:num w:numId="14" w16cid:durableId="1681540357">
    <w:abstractNumId w:val="10"/>
  </w:num>
  <w:num w:numId="15" w16cid:durableId="12446868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rQ0MjY2Mbc0MjNX0lEKTi0uzszPAykwNKgFABlCO5wtAAAA"/>
  </w:docVars>
  <w:rsids>
    <w:rsidRoot w:val="00206D49"/>
    <w:rsid w:val="00007885"/>
    <w:rsid w:val="000210B3"/>
    <w:rsid w:val="00027C7B"/>
    <w:rsid w:val="00031139"/>
    <w:rsid w:val="000337E7"/>
    <w:rsid w:val="00041FF1"/>
    <w:rsid w:val="00042C31"/>
    <w:rsid w:val="000432A2"/>
    <w:rsid w:val="00045443"/>
    <w:rsid w:val="00047828"/>
    <w:rsid w:val="0005435D"/>
    <w:rsid w:val="000551F5"/>
    <w:rsid w:val="00057F20"/>
    <w:rsid w:val="00064ED2"/>
    <w:rsid w:val="00075279"/>
    <w:rsid w:val="00075DCB"/>
    <w:rsid w:val="000800B2"/>
    <w:rsid w:val="00085FB7"/>
    <w:rsid w:val="00096ECF"/>
    <w:rsid w:val="000A1868"/>
    <w:rsid w:val="000B131D"/>
    <w:rsid w:val="000E0A87"/>
    <w:rsid w:val="000E1692"/>
    <w:rsid w:val="000E4FEB"/>
    <w:rsid w:val="000F0188"/>
    <w:rsid w:val="000F3146"/>
    <w:rsid w:val="0011349B"/>
    <w:rsid w:val="00121CEE"/>
    <w:rsid w:val="001336ED"/>
    <w:rsid w:val="00134F65"/>
    <w:rsid w:val="00137730"/>
    <w:rsid w:val="001468A3"/>
    <w:rsid w:val="0015317C"/>
    <w:rsid w:val="00156956"/>
    <w:rsid w:val="001762D8"/>
    <w:rsid w:val="00190DE7"/>
    <w:rsid w:val="00193121"/>
    <w:rsid w:val="001A3419"/>
    <w:rsid w:val="001A5817"/>
    <w:rsid w:val="001C20D3"/>
    <w:rsid w:val="001D5662"/>
    <w:rsid w:val="001E1C15"/>
    <w:rsid w:val="001E49FF"/>
    <w:rsid w:val="001F305D"/>
    <w:rsid w:val="001F6BA4"/>
    <w:rsid w:val="0020575B"/>
    <w:rsid w:val="00206D49"/>
    <w:rsid w:val="0021126A"/>
    <w:rsid w:val="00223715"/>
    <w:rsid w:val="0023726D"/>
    <w:rsid w:val="002515AC"/>
    <w:rsid w:val="00251BB5"/>
    <w:rsid w:val="00255B95"/>
    <w:rsid w:val="00260B11"/>
    <w:rsid w:val="00261446"/>
    <w:rsid w:val="00263BBB"/>
    <w:rsid w:val="0026530A"/>
    <w:rsid w:val="00280642"/>
    <w:rsid w:val="00285CD1"/>
    <w:rsid w:val="002900A4"/>
    <w:rsid w:val="00292C2B"/>
    <w:rsid w:val="002A3A62"/>
    <w:rsid w:val="002A5734"/>
    <w:rsid w:val="002B098A"/>
    <w:rsid w:val="002B2F4E"/>
    <w:rsid w:val="002B57D1"/>
    <w:rsid w:val="002B60B5"/>
    <w:rsid w:val="002C3E11"/>
    <w:rsid w:val="002C6A73"/>
    <w:rsid w:val="002D3B9B"/>
    <w:rsid w:val="002D4D4C"/>
    <w:rsid w:val="003063EC"/>
    <w:rsid w:val="00307DF0"/>
    <w:rsid w:val="00321041"/>
    <w:rsid w:val="00322217"/>
    <w:rsid w:val="00323949"/>
    <w:rsid w:val="00327BA8"/>
    <w:rsid w:val="00332E92"/>
    <w:rsid w:val="00337AC6"/>
    <w:rsid w:val="00340485"/>
    <w:rsid w:val="003404F6"/>
    <w:rsid w:val="003546D0"/>
    <w:rsid w:val="0035744E"/>
    <w:rsid w:val="00361E7C"/>
    <w:rsid w:val="00363E43"/>
    <w:rsid w:val="00364023"/>
    <w:rsid w:val="003759E0"/>
    <w:rsid w:val="003863A2"/>
    <w:rsid w:val="00391CD3"/>
    <w:rsid w:val="0039226B"/>
    <w:rsid w:val="00392F0B"/>
    <w:rsid w:val="00393B13"/>
    <w:rsid w:val="003958BF"/>
    <w:rsid w:val="003A0C46"/>
    <w:rsid w:val="003A1099"/>
    <w:rsid w:val="003A7070"/>
    <w:rsid w:val="003B12CB"/>
    <w:rsid w:val="003B2F3A"/>
    <w:rsid w:val="003B6790"/>
    <w:rsid w:val="003D1702"/>
    <w:rsid w:val="003D1C7A"/>
    <w:rsid w:val="003D65C6"/>
    <w:rsid w:val="003E0EE4"/>
    <w:rsid w:val="003E586F"/>
    <w:rsid w:val="003E6B77"/>
    <w:rsid w:val="003F0BD1"/>
    <w:rsid w:val="003F3F22"/>
    <w:rsid w:val="00401464"/>
    <w:rsid w:val="0040351A"/>
    <w:rsid w:val="00412D95"/>
    <w:rsid w:val="00415BDB"/>
    <w:rsid w:val="00421ABA"/>
    <w:rsid w:val="00423AC2"/>
    <w:rsid w:val="004277D6"/>
    <w:rsid w:val="00437458"/>
    <w:rsid w:val="0044223B"/>
    <w:rsid w:val="004845C1"/>
    <w:rsid w:val="0048733D"/>
    <w:rsid w:val="0049057C"/>
    <w:rsid w:val="00490A92"/>
    <w:rsid w:val="00493194"/>
    <w:rsid w:val="004A3D17"/>
    <w:rsid w:val="004A5010"/>
    <w:rsid w:val="004A7433"/>
    <w:rsid w:val="004B1235"/>
    <w:rsid w:val="004B1DF7"/>
    <w:rsid w:val="004B2D40"/>
    <w:rsid w:val="004B64E0"/>
    <w:rsid w:val="004B65ED"/>
    <w:rsid w:val="004C11E2"/>
    <w:rsid w:val="004C7924"/>
    <w:rsid w:val="004D2A7F"/>
    <w:rsid w:val="004D5D8C"/>
    <w:rsid w:val="004D7F7F"/>
    <w:rsid w:val="004E2754"/>
    <w:rsid w:val="004E2EC8"/>
    <w:rsid w:val="004E3A21"/>
    <w:rsid w:val="004E4D83"/>
    <w:rsid w:val="004F7D34"/>
    <w:rsid w:val="00515FE2"/>
    <w:rsid w:val="00522107"/>
    <w:rsid w:val="005259DD"/>
    <w:rsid w:val="00527B62"/>
    <w:rsid w:val="0053041D"/>
    <w:rsid w:val="00531467"/>
    <w:rsid w:val="00542DE9"/>
    <w:rsid w:val="00572992"/>
    <w:rsid w:val="00574A22"/>
    <w:rsid w:val="0058132F"/>
    <w:rsid w:val="0058263A"/>
    <w:rsid w:val="00587F58"/>
    <w:rsid w:val="00590A3D"/>
    <w:rsid w:val="00592860"/>
    <w:rsid w:val="005A1751"/>
    <w:rsid w:val="005B2EF8"/>
    <w:rsid w:val="005B70EC"/>
    <w:rsid w:val="005C0BCE"/>
    <w:rsid w:val="005C569A"/>
    <w:rsid w:val="005D5FED"/>
    <w:rsid w:val="005E30D7"/>
    <w:rsid w:val="005E7D36"/>
    <w:rsid w:val="005F4614"/>
    <w:rsid w:val="005F4DC2"/>
    <w:rsid w:val="005F76B1"/>
    <w:rsid w:val="005F7AAC"/>
    <w:rsid w:val="0060615D"/>
    <w:rsid w:val="00613B39"/>
    <w:rsid w:val="00614D68"/>
    <w:rsid w:val="00616E15"/>
    <w:rsid w:val="00617377"/>
    <w:rsid w:val="00624524"/>
    <w:rsid w:val="00630743"/>
    <w:rsid w:val="00644A2E"/>
    <w:rsid w:val="00644CE0"/>
    <w:rsid w:val="00651695"/>
    <w:rsid w:val="006534D0"/>
    <w:rsid w:val="006719C2"/>
    <w:rsid w:val="006754B5"/>
    <w:rsid w:val="00676E25"/>
    <w:rsid w:val="00685C59"/>
    <w:rsid w:val="00690213"/>
    <w:rsid w:val="00694BEC"/>
    <w:rsid w:val="006F1C41"/>
    <w:rsid w:val="006F7604"/>
    <w:rsid w:val="007076FE"/>
    <w:rsid w:val="007114C6"/>
    <w:rsid w:val="00712E08"/>
    <w:rsid w:val="0071590B"/>
    <w:rsid w:val="00730C86"/>
    <w:rsid w:val="00730F2F"/>
    <w:rsid w:val="00731BE1"/>
    <w:rsid w:val="0073302D"/>
    <w:rsid w:val="00734D66"/>
    <w:rsid w:val="00740DAF"/>
    <w:rsid w:val="00741F21"/>
    <w:rsid w:val="00743914"/>
    <w:rsid w:val="00744C3B"/>
    <w:rsid w:val="00751746"/>
    <w:rsid w:val="007619CE"/>
    <w:rsid w:val="00764990"/>
    <w:rsid w:val="00774044"/>
    <w:rsid w:val="00775B86"/>
    <w:rsid w:val="0077642B"/>
    <w:rsid w:val="00776FEE"/>
    <w:rsid w:val="00781AA2"/>
    <w:rsid w:val="00781C05"/>
    <w:rsid w:val="00785929"/>
    <w:rsid w:val="007956F7"/>
    <w:rsid w:val="007B1411"/>
    <w:rsid w:val="007C4B11"/>
    <w:rsid w:val="007D1684"/>
    <w:rsid w:val="007F4362"/>
    <w:rsid w:val="00803B3E"/>
    <w:rsid w:val="00836FCF"/>
    <w:rsid w:val="00841E3F"/>
    <w:rsid w:val="00843B61"/>
    <w:rsid w:val="008520F2"/>
    <w:rsid w:val="00863FD6"/>
    <w:rsid w:val="008745C4"/>
    <w:rsid w:val="00883608"/>
    <w:rsid w:val="00886C06"/>
    <w:rsid w:val="008873D9"/>
    <w:rsid w:val="008924BE"/>
    <w:rsid w:val="008A315C"/>
    <w:rsid w:val="008A451F"/>
    <w:rsid w:val="008A6949"/>
    <w:rsid w:val="008B01BF"/>
    <w:rsid w:val="008E0449"/>
    <w:rsid w:val="008E3D00"/>
    <w:rsid w:val="008E4ECA"/>
    <w:rsid w:val="008F716C"/>
    <w:rsid w:val="009067F7"/>
    <w:rsid w:val="00915464"/>
    <w:rsid w:val="00931E07"/>
    <w:rsid w:val="00937343"/>
    <w:rsid w:val="009438E1"/>
    <w:rsid w:val="00954FBE"/>
    <w:rsid w:val="00962581"/>
    <w:rsid w:val="00962843"/>
    <w:rsid w:val="00970D4F"/>
    <w:rsid w:val="009736F3"/>
    <w:rsid w:val="00981D49"/>
    <w:rsid w:val="0098400C"/>
    <w:rsid w:val="009A668C"/>
    <w:rsid w:val="009B2CA9"/>
    <w:rsid w:val="009B4245"/>
    <w:rsid w:val="009C1530"/>
    <w:rsid w:val="009E3CA0"/>
    <w:rsid w:val="009E70D2"/>
    <w:rsid w:val="009F38A4"/>
    <w:rsid w:val="009F6C98"/>
    <w:rsid w:val="00A05F43"/>
    <w:rsid w:val="00A136AA"/>
    <w:rsid w:val="00A15952"/>
    <w:rsid w:val="00A165FF"/>
    <w:rsid w:val="00A27AEA"/>
    <w:rsid w:val="00A30F98"/>
    <w:rsid w:val="00A31B06"/>
    <w:rsid w:val="00A35E55"/>
    <w:rsid w:val="00A36DB4"/>
    <w:rsid w:val="00A4665A"/>
    <w:rsid w:val="00A64F04"/>
    <w:rsid w:val="00A728E3"/>
    <w:rsid w:val="00A77E31"/>
    <w:rsid w:val="00A827EB"/>
    <w:rsid w:val="00A87BDE"/>
    <w:rsid w:val="00A93082"/>
    <w:rsid w:val="00A97D8E"/>
    <w:rsid w:val="00AA02EB"/>
    <w:rsid w:val="00AA4DC9"/>
    <w:rsid w:val="00AA64AE"/>
    <w:rsid w:val="00AB16D7"/>
    <w:rsid w:val="00AC1541"/>
    <w:rsid w:val="00AC1C66"/>
    <w:rsid w:val="00AC5805"/>
    <w:rsid w:val="00AD134E"/>
    <w:rsid w:val="00AD1D93"/>
    <w:rsid w:val="00AD717C"/>
    <w:rsid w:val="00AE10B7"/>
    <w:rsid w:val="00AE4464"/>
    <w:rsid w:val="00AF17ED"/>
    <w:rsid w:val="00AF34D7"/>
    <w:rsid w:val="00AF63F6"/>
    <w:rsid w:val="00B04FAE"/>
    <w:rsid w:val="00B143E2"/>
    <w:rsid w:val="00B1484D"/>
    <w:rsid w:val="00B2236F"/>
    <w:rsid w:val="00B2400D"/>
    <w:rsid w:val="00B262F2"/>
    <w:rsid w:val="00B26B71"/>
    <w:rsid w:val="00B307D9"/>
    <w:rsid w:val="00B33271"/>
    <w:rsid w:val="00B349F0"/>
    <w:rsid w:val="00B46B26"/>
    <w:rsid w:val="00B60B59"/>
    <w:rsid w:val="00B7023C"/>
    <w:rsid w:val="00B85DB9"/>
    <w:rsid w:val="00B94778"/>
    <w:rsid w:val="00B947C4"/>
    <w:rsid w:val="00BC099A"/>
    <w:rsid w:val="00BC3D90"/>
    <w:rsid w:val="00BC4674"/>
    <w:rsid w:val="00BC604E"/>
    <w:rsid w:val="00BC68CC"/>
    <w:rsid w:val="00BE5129"/>
    <w:rsid w:val="00BF504E"/>
    <w:rsid w:val="00C04362"/>
    <w:rsid w:val="00C13458"/>
    <w:rsid w:val="00C4092A"/>
    <w:rsid w:val="00C476DB"/>
    <w:rsid w:val="00C60285"/>
    <w:rsid w:val="00C63660"/>
    <w:rsid w:val="00C644EC"/>
    <w:rsid w:val="00C760C6"/>
    <w:rsid w:val="00C82967"/>
    <w:rsid w:val="00CA636B"/>
    <w:rsid w:val="00CB3AE1"/>
    <w:rsid w:val="00CC0514"/>
    <w:rsid w:val="00CC0D48"/>
    <w:rsid w:val="00CC377B"/>
    <w:rsid w:val="00CE6530"/>
    <w:rsid w:val="00D03E87"/>
    <w:rsid w:val="00D22C2A"/>
    <w:rsid w:val="00D53276"/>
    <w:rsid w:val="00D622C7"/>
    <w:rsid w:val="00D74965"/>
    <w:rsid w:val="00D766BC"/>
    <w:rsid w:val="00D806CA"/>
    <w:rsid w:val="00D819F2"/>
    <w:rsid w:val="00D9198A"/>
    <w:rsid w:val="00DA7587"/>
    <w:rsid w:val="00DB1C43"/>
    <w:rsid w:val="00DB31AB"/>
    <w:rsid w:val="00DB3B44"/>
    <w:rsid w:val="00DB41EE"/>
    <w:rsid w:val="00DD17F7"/>
    <w:rsid w:val="00DD3230"/>
    <w:rsid w:val="00DD7A80"/>
    <w:rsid w:val="00DD7B64"/>
    <w:rsid w:val="00DE0A35"/>
    <w:rsid w:val="00DE1CEA"/>
    <w:rsid w:val="00DE72F4"/>
    <w:rsid w:val="00DF5192"/>
    <w:rsid w:val="00E01992"/>
    <w:rsid w:val="00E054E2"/>
    <w:rsid w:val="00E13C95"/>
    <w:rsid w:val="00E17859"/>
    <w:rsid w:val="00E25035"/>
    <w:rsid w:val="00E261B2"/>
    <w:rsid w:val="00E32428"/>
    <w:rsid w:val="00E33552"/>
    <w:rsid w:val="00E50083"/>
    <w:rsid w:val="00E5152B"/>
    <w:rsid w:val="00E56639"/>
    <w:rsid w:val="00E65033"/>
    <w:rsid w:val="00E80EAE"/>
    <w:rsid w:val="00E8505D"/>
    <w:rsid w:val="00E92404"/>
    <w:rsid w:val="00EB487C"/>
    <w:rsid w:val="00EC0E3B"/>
    <w:rsid w:val="00ED1854"/>
    <w:rsid w:val="00ED506B"/>
    <w:rsid w:val="00ED6EC1"/>
    <w:rsid w:val="00EE505A"/>
    <w:rsid w:val="00EE6A5E"/>
    <w:rsid w:val="00EF6A46"/>
    <w:rsid w:val="00EF779D"/>
    <w:rsid w:val="00F22EC5"/>
    <w:rsid w:val="00F230A3"/>
    <w:rsid w:val="00F2373E"/>
    <w:rsid w:val="00F33A4E"/>
    <w:rsid w:val="00F47FC0"/>
    <w:rsid w:val="00F54ED0"/>
    <w:rsid w:val="00F61B84"/>
    <w:rsid w:val="00F84622"/>
    <w:rsid w:val="00F857E5"/>
    <w:rsid w:val="00F94326"/>
    <w:rsid w:val="00FA5614"/>
    <w:rsid w:val="00FC5396"/>
    <w:rsid w:val="00FD3129"/>
    <w:rsid w:val="00FE1E62"/>
    <w:rsid w:val="00FE2034"/>
    <w:rsid w:val="00FE203E"/>
    <w:rsid w:val="00FE3644"/>
    <w:rsid w:val="00FE5953"/>
    <w:rsid w:val="00FF1499"/>
    <w:rsid w:val="00FF25B6"/>
    <w:rsid w:val="00FF4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3FA472"/>
  <w15:docId w15:val="{FF2C5B51-207D-45F6-AF1B-222BF9564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2F0B"/>
    <w:pPr>
      <w:tabs>
        <w:tab w:val="left" w:pos="720"/>
      </w:tabs>
      <w:spacing w:line="480" w:lineRule="auto"/>
      <w:contextualSpacing/>
    </w:pPr>
    <w:rPr>
      <w:color w:val="000000" w:themeColor="text1"/>
      <w:sz w:val="24"/>
      <w:szCs w:val="24"/>
    </w:rPr>
  </w:style>
  <w:style w:type="paragraph" w:styleId="Heading1">
    <w:name w:val="heading 1"/>
    <w:basedOn w:val="Title"/>
    <w:next w:val="Normal"/>
    <w:link w:val="Heading1Char"/>
    <w:qFormat/>
    <w:rsid w:val="00D03E87"/>
  </w:style>
  <w:style w:type="paragraph" w:styleId="Heading2">
    <w:name w:val="heading 2"/>
    <w:basedOn w:val="Heading1"/>
    <w:next w:val="Normal"/>
    <w:link w:val="Heading2Char"/>
    <w:autoRedefine/>
    <w:unhideWhenUsed/>
    <w:qFormat/>
    <w:rsid w:val="0015317C"/>
    <w:pPr>
      <w:outlineLvl w:val="1"/>
    </w:p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03E87"/>
    <w:pPr>
      <w:keepNext/>
      <w:keepLines/>
      <w:outlineLvl w:val="2"/>
    </w:pPr>
    <w:rPr>
      <w:rFonts w:eastAsiaTheme="majorEastAsia" w:cstheme="majorBidi"/>
      <w:i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085FB7"/>
    <w:pPr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autoRedefine/>
    <w:unhideWhenUsed/>
    <w:qFormat/>
    <w:rsid w:val="0048733D"/>
    <w:pPr>
      <w:ind w:left="720"/>
      <w:outlineLvl w:val="4"/>
    </w:pPr>
    <w:rPr>
      <w:b/>
      <w:bCs/>
      <w:i/>
      <w:iCs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E203E"/>
    <w:pPr>
      <w:keepNext/>
      <w:keepLines/>
      <w:spacing w:before="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E203E"/>
    <w:pPr>
      <w:keepNext/>
      <w:keepLines/>
      <w:spacing w:before="40"/>
      <w:outlineLvl w:val="6"/>
    </w:pPr>
    <w:rPr>
      <w:rFonts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E203E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E203E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tation">
    <w:name w:val="citation"/>
    <w:basedOn w:val="DefaultParagraphFont"/>
    <w:rsid w:val="00FE203E"/>
    <w:rPr>
      <w:rFonts w:ascii="Times New Roman" w:hAnsi="Times New Roman"/>
    </w:rPr>
  </w:style>
  <w:style w:type="character" w:customStyle="1" w:styleId="Contrib">
    <w:name w:val="Contrib"/>
    <w:basedOn w:val="DefaultParagraphFont"/>
  </w:style>
  <w:style w:type="character" w:customStyle="1" w:styleId="personal-comm">
    <w:name w:val="personal-comm"/>
    <w:basedOn w:val="DefaultParagraphFont"/>
  </w:style>
  <w:style w:type="character" w:customStyle="1" w:styleId="ReferenceBody">
    <w:name w:val="Reference Body"/>
    <w:basedOn w:val="Surname"/>
    <w:qFormat/>
    <w:rsid w:val="00B947C4"/>
  </w:style>
  <w:style w:type="character" w:customStyle="1" w:styleId="ContribSection">
    <w:name w:val="ContribSection"/>
    <w:basedOn w:val="DefaultParagraphFont"/>
  </w:style>
  <w:style w:type="character" w:customStyle="1" w:styleId="PrimaryContribGroup">
    <w:name w:val="PrimaryContribGroup"/>
    <w:basedOn w:val="DefaultParagraphFont"/>
  </w:style>
  <w:style w:type="character" w:customStyle="1" w:styleId="Person">
    <w:name w:val="Person"/>
    <w:basedOn w:val="DefaultParagraphFont"/>
  </w:style>
  <w:style w:type="character" w:customStyle="1" w:styleId="Surname">
    <w:name w:val="Surname"/>
    <w:basedOn w:val="DefaultParagraphFont"/>
  </w:style>
  <w:style w:type="character" w:customStyle="1" w:styleId="Initials">
    <w:name w:val="Initials"/>
    <w:basedOn w:val="DefaultParagraphFont"/>
  </w:style>
  <w:style w:type="character" w:customStyle="1" w:styleId="DateSection">
    <w:name w:val="DateSection"/>
    <w:basedOn w:val="DefaultParagraphFont"/>
  </w:style>
  <w:style w:type="character" w:customStyle="1" w:styleId="PublicationDate">
    <w:name w:val="PublicationDate"/>
    <w:basedOn w:val="DefaultParagraphFont"/>
  </w:style>
  <w:style w:type="paragraph" w:styleId="Date">
    <w:name w:val="Date"/>
    <w:basedOn w:val="Normal"/>
    <w:next w:val="Normal"/>
    <w:rsid w:val="00EF7B96"/>
  </w:style>
  <w:style w:type="character" w:customStyle="1" w:styleId="DateCharacter">
    <w:name w:val="Date Character"/>
    <w:basedOn w:val="DefaultParagraphFont"/>
  </w:style>
  <w:style w:type="character" w:customStyle="1" w:styleId="Year">
    <w:name w:val="Year"/>
    <w:basedOn w:val="DefaultParagraphFont"/>
  </w:style>
  <w:style w:type="character" w:customStyle="1" w:styleId="TitleSection">
    <w:name w:val="TitleSection"/>
    <w:basedOn w:val="DefaultParagraphFont"/>
  </w:style>
  <w:style w:type="paragraph" w:styleId="Title">
    <w:name w:val="Title"/>
    <w:basedOn w:val="Normal"/>
    <w:autoRedefine/>
    <w:qFormat/>
    <w:rsid w:val="002A3A62"/>
    <w:pPr>
      <w:jc w:val="center"/>
      <w:outlineLvl w:val="0"/>
    </w:pPr>
    <w:rPr>
      <w:kern w:val="28"/>
    </w:rPr>
  </w:style>
  <w:style w:type="character" w:customStyle="1" w:styleId="TitleCharacter">
    <w:name w:val="Title Character"/>
    <w:basedOn w:val="DefaultParagraphFont"/>
  </w:style>
  <w:style w:type="character" w:customStyle="1" w:styleId="ReferenceBodyStyledTitle">
    <w:name w:val="ReferenceBody_StyledTitle"/>
    <w:basedOn w:val="DefaultParagraphFont"/>
    <w:rPr>
      <w:i/>
      <w:iCs/>
    </w:rPr>
  </w:style>
  <w:style w:type="character" w:customStyle="1" w:styleId="TitleName">
    <w:name w:val="TitleName"/>
    <w:basedOn w:val="DefaultParagraphFont"/>
  </w:style>
  <w:style w:type="character" w:customStyle="1" w:styleId="SourceSection">
    <w:name w:val="SourceSection"/>
    <w:basedOn w:val="DefaultParagraphFont"/>
  </w:style>
  <w:style w:type="character" w:customStyle="1" w:styleId="Publisher">
    <w:name w:val="Publisher"/>
    <w:basedOn w:val="DefaultParagraphFont"/>
  </w:style>
  <w:style w:type="character" w:customStyle="1" w:styleId="PublisherLocation">
    <w:name w:val="PublisherLocation"/>
    <w:basedOn w:val="DefaultParagraphFont"/>
  </w:style>
  <w:style w:type="character" w:customStyle="1" w:styleId="PublisherName">
    <w:name w:val="PublisherName"/>
    <w:basedOn w:val="DefaultParagraphFont"/>
  </w:style>
  <w:style w:type="character" w:customStyle="1" w:styleId="ReferenceBodyStyledText">
    <w:name w:val="ReferenceBody_StyledText"/>
    <w:basedOn w:val="DefaultParagraphFont"/>
    <w:rPr>
      <w:i/>
      <w:iCs/>
    </w:rPr>
  </w:style>
  <w:style w:type="character" w:customStyle="1" w:styleId="Series">
    <w:name w:val="Series"/>
    <w:basedOn w:val="DefaultParagraphFont"/>
  </w:style>
  <w:style w:type="character" w:customStyle="1" w:styleId="ReferenceBodyStyledVolume">
    <w:name w:val="ReferenceBody_StyledVolume"/>
    <w:basedOn w:val="DefaultParagraphFont"/>
    <w:rPr>
      <w:i/>
      <w:iCs/>
    </w:rPr>
  </w:style>
  <w:style w:type="character" w:customStyle="1" w:styleId="Volume">
    <w:name w:val="Volume"/>
    <w:basedOn w:val="DefaultParagraphFont"/>
  </w:style>
  <w:style w:type="character" w:customStyle="1" w:styleId="Pagination">
    <w:name w:val="Pagination"/>
    <w:basedOn w:val="DefaultParagraphFont"/>
  </w:style>
  <w:style w:type="character" w:customStyle="1" w:styleId="FirstPage">
    <w:name w:val="FirstPage"/>
    <w:basedOn w:val="DefaultParagraphFont"/>
  </w:style>
  <w:style w:type="character" w:customStyle="1" w:styleId="LastPage">
    <w:name w:val="LastPage"/>
    <w:basedOn w:val="DefaultParagraphFont"/>
  </w:style>
  <w:style w:type="character" w:customStyle="1" w:styleId="SourceLocation">
    <w:name w:val="SourceLocation"/>
    <w:basedOn w:val="DefaultParagraphFont"/>
  </w:style>
  <w:style w:type="character" w:customStyle="1" w:styleId="Doi">
    <w:name w:val="Doi"/>
    <w:basedOn w:val="DefaultParagraphFont"/>
  </w:style>
  <w:style w:type="character" w:customStyle="1" w:styleId="Collab">
    <w:name w:val="Collab"/>
    <w:basedOn w:val="DefaultParagraphFont"/>
  </w:style>
  <w:style w:type="character" w:customStyle="1" w:styleId="Url">
    <w:name w:val="Url"/>
    <w:basedOn w:val="DefaultParagraphFont"/>
  </w:style>
  <w:style w:type="character" w:customStyle="1" w:styleId="ContribHandle">
    <w:name w:val="ContribHandle"/>
    <w:basedOn w:val="DefaultParagraphFont"/>
  </w:style>
  <w:style w:type="character" w:customStyle="1" w:styleId="Month">
    <w:name w:val="Month"/>
    <w:basedOn w:val="DefaultParagraphFont"/>
  </w:style>
  <w:style w:type="character" w:customStyle="1" w:styleId="Day">
    <w:name w:val="Day"/>
    <w:basedOn w:val="DefaultParagraphFont"/>
  </w:style>
  <w:style w:type="character" w:customStyle="1" w:styleId="TitleAnnotation">
    <w:name w:val="TitleAnnotation"/>
    <w:basedOn w:val="DefaultParagraphFont"/>
  </w:style>
  <w:style w:type="character" w:customStyle="1" w:styleId="Edition">
    <w:name w:val="Edition"/>
    <w:basedOn w:val="DefaultParagraphFont"/>
  </w:style>
  <w:style w:type="character" w:customStyle="1" w:styleId="SecondaryContribGroup">
    <w:name w:val="SecondaryContribGroup"/>
    <w:basedOn w:val="DefaultParagraphFont"/>
  </w:style>
  <w:style w:type="character" w:customStyle="1" w:styleId="ContribRole">
    <w:name w:val="ContribRole"/>
    <w:basedOn w:val="DefaultParagraphFont"/>
  </w:style>
  <w:style w:type="character" w:customStyle="1" w:styleId="Suffix">
    <w:name w:val="Suffix"/>
    <w:basedOn w:val="DefaultParagraphFont"/>
  </w:style>
  <w:style w:type="character" w:customStyle="1" w:styleId="ElocationId">
    <w:name w:val="ElocationId"/>
    <w:basedOn w:val="DefaultParagraphFont"/>
  </w:style>
  <w:style w:type="character" w:styleId="CommentReference">
    <w:name w:val="annotation reference"/>
    <w:basedOn w:val="DefaultParagraphFont"/>
    <w:semiHidden/>
    <w:unhideWhenUsed/>
    <w:rsid w:val="00FE203E"/>
    <w:rPr>
      <w:rFonts w:ascii="Times New Roman" w:hAnsi="Times New Roman"/>
      <w:sz w:val="24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E4F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E4FE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7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766BC"/>
    <w:rPr>
      <w:b/>
      <w:bCs/>
    </w:rPr>
  </w:style>
  <w:style w:type="paragraph" w:styleId="BalloonText">
    <w:name w:val="Balloon Text"/>
    <w:basedOn w:val="Normal"/>
    <w:link w:val="BalloonTextChar"/>
    <w:rsid w:val="00D7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766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733D"/>
    <w:pPr>
      <w:tabs>
        <w:tab w:val="center" w:pos="4680"/>
        <w:tab w:val="right" w:pos="9360"/>
      </w:tabs>
      <w:contextualSpacing w:val="0"/>
      <w:jc w:val="right"/>
    </w:pPr>
    <w:rPr>
      <w:rFonts w:eastAsiaTheme="minorEastAsia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8733D"/>
    <w:rPr>
      <w:rFonts w:eastAsiaTheme="minorEastAsia"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nhideWhenUsed/>
    <w:rsid w:val="00F857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857E5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FE203E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E203E"/>
    <w:rPr>
      <w:color w:val="000000" w:themeColor="text1"/>
      <w:sz w:val="24"/>
    </w:rPr>
  </w:style>
  <w:style w:type="character" w:styleId="FootnoteReference">
    <w:name w:val="footnote reference"/>
    <w:basedOn w:val="DefaultParagraphFont"/>
    <w:semiHidden/>
    <w:unhideWhenUsed/>
    <w:rsid w:val="0098400C"/>
    <w:rPr>
      <w:vertAlign w:val="superscript"/>
    </w:rPr>
  </w:style>
  <w:style w:type="character" w:styleId="Hyperlink">
    <w:name w:val="Hyperlink"/>
    <w:basedOn w:val="DefaultParagraphFont"/>
    <w:unhideWhenUsed/>
    <w:rsid w:val="0048733D"/>
    <w:rPr>
      <w:rFonts w:ascii="Times New Roman" w:hAnsi="Times New Roman"/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4E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54ED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E4FE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4092A"/>
    <w:pPr>
      <w:ind w:left="720"/>
    </w:pPr>
  </w:style>
  <w:style w:type="character" w:customStyle="1" w:styleId="Heading1Char">
    <w:name w:val="Heading 1 Char"/>
    <w:basedOn w:val="DefaultParagraphFont"/>
    <w:link w:val="Heading1"/>
    <w:rsid w:val="00D03E87"/>
    <w:rPr>
      <w:b/>
      <w:bCs/>
      <w:kern w:val="28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5317C"/>
    <w:rPr>
      <w:b/>
      <w:bCs/>
      <w:color w:val="000000" w:themeColor="text1"/>
      <w:kern w:val="28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707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D03E87"/>
    <w:rPr>
      <w:rFonts w:eastAsiaTheme="majorEastAsia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085FB7"/>
    <w:rPr>
      <w:b/>
      <w:b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48733D"/>
    <w:rPr>
      <w:b/>
      <w:bCs/>
      <w:i/>
      <w:iCs/>
      <w:color w:val="000000" w:themeColor="text1"/>
      <w:sz w:val="24"/>
      <w:szCs w:val="24"/>
    </w:rPr>
  </w:style>
  <w:style w:type="paragraph" w:customStyle="1" w:styleId="CoverPageBody">
    <w:name w:val="Cover Page Body"/>
    <w:basedOn w:val="Normal"/>
    <w:autoRedefine/>
    <w:qFormat/>
    <w:rsid w:val="00E261B2"/>
    <w:pPr>
      <w:jc w:val="center"/>
    </w:pPr>
  </w:style>
  <w:style w:type="paragraph" w:styleId="BodyText3">
    <w:name w:val="Body Text 3"/>
    <w:basedOn w:val="Normal"/>
    <w:link w:val="BodyText3Char"/>
    <w:semiHidden/>
    <w:unhideWhenUsed/>
    <w:rsid w:val="00FE203E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E203E"/>
    <w:rPr>
      <w:color w:val="000000" w:themeColor="text1"/>
      <w:sz w:val="24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FE203E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BlockText">
    <w:name w:val="Block Text"/>
    <w:basedOn w:val="Normal"/>
    <w:semiHidden/>
    <w:unhideWhenUsed/>
    <w:rsid w:val="00FE203E"/>
    <w:pPr>
      <w:ind w:left="1152" w:right="1152"/>
    </w:pPr>
    <w:rPr>
      <w:rFonts w:eastAsiaTheme="minorEastAsia" w:cstheme="minorBidi"/>
      <w:iCs/>
    </w:rPr>
  </w:style>
  <w:style w:type="paragraph" w:styleId="DocumentMap">
    <w:name w:val="Document Map"/>
    <w:basedOn w:val="Normal"/>
    <w:link w:val="DocumentMapChar"/>
    <w:semiHidden/>
    <w:unhideWhenUsed/>
    <w:rsid w:val="00FE203E"/>
    <w:pPr>
      <w:spacing w:line="240" w:lineRule="auto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FE203E"/>
    <w:rPr>
      <w:color w:val="000000" w:themeColor="text1"/>
      <w:sz w:val="26"/>
      <w:szCs w:val="26"/>
    </w:rPr>
  </w:style>
  <w:style w:type="paragraph" w:styleId="EnvelopeReturn">
    <w:name w:val="envelope return"/>
    <w:basedOn w:val="Normal"/>
    <w:semiHidden/>
    <w:unhideWhenUsed/>
    <w:rsid w:val="00FE203E"/>
    <w:pPr>
      <w:spacing w:line="240" w:lineRule="auto"/>
    </w:pPr>
    <w:rPr>
      <w:rFonts w:eastAsiaTheme="majorEastAsia" w:cstheme="majorBidi"/>
      <w:sz w:val="20"/>
      <w:szCs w:val="20"/>
    </w:rPr>
  </w:style>
  <w:style w:type="paragraph" w:styleId="EnvelopeAddress">
    <w:name w:val="envelope address"/>
    <w:basedOn w:val="Normal"/>
    <w:semiHidden/>
    <w:unhideWhenUsed/>
    <w:rsid w:val="00FE203E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</w:rPr>
  </w:style>
  <w:style w:type="paragraph" w:styleId="EndnoteText">
    <w:name w:val="endnote text"/>
    <w:basedOn w:val="Normal"/>
    <w:link w:val="EndnoteTextChar"/>
    <w:semiHidden/>
    <w:unhideWhenUsed/>
    <w:rsid w:val="00FE203E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E203E"/>
    <w:rPr>
      <w:color w:val="000000" w:themeColor="text1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FE203E"/>
    <w:rPr>
      <w:rFonts w:eastAsiaTheme="majorEastAsia" w:cstheme="majorBidi"/>
      <w:color w:val="000000" w:themeColor="text1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FE203E"/>
    <w:rPr>
      <w:rFonts w:eastAsiaTheme="majorEastAsia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FE203E"/>
    <w:rPr>
      <w:rFonts w:eastAsiaTheme="majorEastAsia" w:cstheme="majorBidi"/>
      <w:color w:val="272727" w:themeColor="text1" w:themeTint="D8"/>
      <w:sz w:val="24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FE203E"/>
    <w:rPr>
      <w:rFonts w:eastAsiaTheme="majorEastAsia" w:cstheme="majorBidi"/>
      <w:i/>
      <w:iCs/>
      <w:color w:val="272727" w:themeColor="text1" w:themeTint="D8"/>
      <w:sz w:val="24"/>
      <w:szCs w:val="21"/>
    </w:rPr>
  </w:style>
  <w:style w:type="character" w:styleId="HTMLAcronym">
    <w:name w:val="HTML Acronym"/>
    <w:basedOn w:val="DefaultParagraphFont"/>
    <w:semiHidden/>
    <w:unhideWhenUsed/>
    <w:rsid w:val="00FE203E"/>
    <w:rPr>
      <w:rFonts w:ascii="Times New Roman" w:hAnsi="Times New Roman"/>
      <w:sz w:val="24"/>
    </w:rPr>
  </w:style>
  <w:style w:type="paragraph" w:styleId="HTMLAddress">
    <w:name w:val="HTML Address"/>
    <w:basedOn w:val="Normal"/>
    <w:link w:val="HTMLAddressChar"/>
    <w:semiHidden/>
    <w:unhideWhenUsed/>
    <w:rsid w:val="00FE203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E203E"/>
    <w:rPr>
      <w:i/>
      <w:iCs/>
      <w:color w:val="000000" w:themeColor="text1"/>
      <w:sz w:val="24"/>
      <w:szCs w:val="24"/>
    </w:rPr>
  </w:style>
  <w:style w:type="character" w:styleId="HTMLCode">
    <w:name w:val="HTML Code"/>
    <w:basedOn w:val="DefaultParagraphFont"/>
    <w:semiHidden/>
    <w:unhideWhenUsed/>
    <w:rsid w:val="00FE203E"/>
    <w:rPr>
      <w:rFonts w:ascii="Times New Roman" w:hAnsi="Times New Roman" w:cs="Consolas"/>
      <w:sz w:val="24"/>
      <w:szCs w:val="20"/>
    </w:rPr>
  </w:style>
  <w:style w:type="character" w:styleId="HTMLDefinition">
    <w:name w:val="HTML Definition"/>
    <w:basedOn w:val="DefaultParagraphFont"/>
    <w:semiHidden/>
    <w:unhideWhenUsed/>
    <w:rsid w:val="00FE203E"/>
    <w:rPr>
      <w:rFonts w:ascii="Times New Roman" w:hAnsi="Times New Roman"/>
      <w:i/>
      <w:iCs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376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53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6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0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9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25395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707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7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302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1718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62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7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6596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914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6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bioxsystems.com/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BA7A0-A2EF-CD42-865C-2176C3265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 Student Paper Template</vt:lpstr>
    </vt:vector>
  </TitlesOfParts>
  <Manager/>
  <Company/>
  <LinksUpToDate>false</LinksUpToDate>
  <CharactersWithSpaces>5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Student Paper Template</dc:title>
  <dc:subject/>
  <dc:creator>Kathy McClure</dc:creator>
  <cp:keywords/>
  <dc:description>This template is based on the standards of APA (2020).</dc:description>
  <cp:lastModifiedBy>Jake Jeffers</cp:lastModifiedBy>
  <cp:revision>7</cp:revision>
  <dcterms:created xsi:type="dcterms:W3CDTF">2025-05-11T22:51:00Z</dcterms:created>
  <dcterms:modified xsi:type="dcterms:W3CDTF">2025-05-11T22:5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2210e0c151cce45cefafef4977bc4d1fe5c2afe063573d5bce786211b9ad05</vt:lpwstr>
  </property>
</Properties>
</file>